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6ded5c9a356cdd2f882a2f3aeded04fecd88cb9"/>
    <w:p>
      <w:pPr>
        <w:pStyle w:val="Heading1"/>
      </w:pPr>
      <w:r>
        <w:t xml:space="preserve">Cover Letter for Electronics Engineer Position in Chile Santiago</w:t>
      </w:r>
    </w:p>
    <w:p>
      <w:pPr>
        <w:pStyle w:val="FirstParagraph"/>
      </w:pPr>
      <w:r>
        <w:rPr>
          <w:bCs/>
          <w:b/>
        </w:rPr>
        <w:t xml:space="preserve">John Doe</w:t>
      </w:r>
      <w:r>
        <w:br/>
      </w:r>
      <w:r>
        <w:t xml:space="preserve">123 Av. Libertador, Santiago</w:t>
      </w:r>
      <w:r>
        <w:br/>
      </w:r>
      <w:r>
        <w:t xml:space="preserve">Chile</w:t>
      </w:r>
      <w:r>
        <w:br/>
      </w:r>
      <w:r>
        <w:t xml:space="preserve">+56 9 8765-4321</w:t>
      </w:r>
      <w:r>
        <w:br/>
      </w:r>
      <w:r>
        <w:t xml:space="preserve">johndoe@email.com</w:t>
      </w:r>
    </w:p>
    <w:p>
      <w:pPr>
        <w:pStyle w:val="BodyText"/>
      </w:pPr>
      <w:r>
        <w:t xml:space="preserve">April 5, 2024</w:t>
      </w:r>
    </w:p>
    <w:p>
      <w:pPr>
        <w:pStyle w:val="BodyText"/>
      </w:pPr>
      <w:r>
        <w:rPr>
          <w:bCs/>
          <w:b/>
        </w:rPr>
        <w:t xml:space="preserve">Human Resources Department</w:t>
      </w:r>
      <w:r>
        <w:br/>
      </w:r>
      <w:r>
        <w:t xml:space="preserve">TechNova Solutions Chile</w:t>
      </w:r>
      <w:r>
        <w:br/>
      </w:r>
      <w:r>
        <w:t xml:space="preserve">Av. Bandera 100, Santiago</w:t>
      </w:r>
      <w:r>
        <w:br/>
      </w:r>
      <w:r>
        <w:t xml:space="preserve">Chile</w:t>
      </w:r>
    </w:p>
    <w:bookmarkStart w:id="20" w:name="X68f659c9ae5b143514f1131ce1e5daefb7d46b6"/>
    <w:p>
      <w:pPr>
        <w:pStyle w:val="Heading2"/>
      </w:pPr>
      <w:r>
        <w:t xml:space="preserve">Subject: Application for Electronics Engineer Position in Chile Santiago</w:t>
      </w:r>
    </w:p>
    <w:p>
      <w:pPr>
        <w:pStyle w:val="FirstParagraph"/>
      </w:pPr>
      <w:r>
        <w:t xml:space="preserve">Dear Hiring Team,</w:t>
      </w:r>
    </w:p>
    <w:p>
      <w:pPr>
        <w:pStyle w:val="BodyText"/>
      </w:pPr>
      <w:r>
        <w:t xml:space="preserve">I am writing to express my strong interest in the Electronics Engineer position at TechNova Solutions Chile, based in the vibrant city of Santiago. As a highly motivated and skilled professional with over 8 years of experience in designing, developing, and implementing cutting-edge electronic systems, I am eager to contribute my expertise to a dynamic organization like yours. My career has been driven by a passion for innovation in electronics engineering, and I am particularly excited about the opportunity to work in Chile Santiago—a hub for technological advancement and industrial growth.</w:t>
      </w:r>
    </w:p>
    <w:p>
      <w:pPr>
        <w:pStyle w:val="BodyText"/>
      </w:pPr>
      <w:r>
        <w:t xml:space="preserve">As an Electronics Engineer, I have consistently demonstrated the ability to solve complex technical challenges while aligning with business objectives. My background includes roles at multinational corporations such as A&amp;D Technologies and Vortex Electronics, where I led projects ranging from embedded system design to the development of IoT-enabled devices. These experiences have equipped me with a deep understanding of analog and digital circuit design, signal processing, and the integration of hardware-software systems. In Chile Santiago, where industries like telecommunications, renewable energy, and smart infrastructure are expanding rapidly, my skills are perfectly aligned with the region’s evolving needs.</w:t>
      </w:r>
    </w:p>
    <w:p>
      <w:pPr>
        <w:pStyle w:val="BodyText"/>
      </w:pPr>
      <w:r>
        <w:t xml:space="preserve">One of my proudest achievements as an Electronics Engineer was spearheading a team to develop a low-power sensor network for agricultural monitoring in collaboration with local farmers. This project not only improved crop yields but also reduced resource consumption, showcasing my ability to deliver solutions that are both technically sound and socially impactful. Such experiences have reinforced my belief that electronics engineering is not just about creating technology but about addressing real-world problems. In Chile Santiago, where the demand for sustainable and efficient technological solutions is growing, I am confident that I can make a meaningful contribution.</w:t>
      </w:r>
    </w:p>
    <w:p>
      <w:pPr>
        <w:pStyle w:val="BodyText"/>
      </w:pPr>
      <w:r>
        <w:t xml:space="preserve">What draws me most to this opportunity in Chile Santiago is the city’s reputation as a center for innovation and its commitment to fostering a thriving tech ecosystem. The presence of research institutions like the Universidad de Chile and companies such as Enel and Cencosud highlights the region’s potential for groundbreaking work. I am particularly interested in collaborating on projects that leverage electronics engineering to advance smart city initiatives, renewable energy systems, or industrial automation—areas where Chile Santiago is poised to lead. My adaptability, combined with a strong work ethic and cultural awareness, ensures that I can seamlessly integrate into your team and contribute effectively.</w:t>
      </w:r>
    </w:p>
    <w:p>
      <w:pPr>
        <w:pStyle w:val="BodyText"/>
      </w:pPr>
      <w:r>
        <w:t xml:space="preserve">In my previous roles, I have consistently prioritized precision, efficiency, and collaboration. For instance, at Vortex Electronics, I was responsible for optimizing the production of medical devices by streamlining circuit board layouts and reducing manufacturing costs by 15%. This project required close coordination with cross-functional teams, including software developers and mechanical engineers, to ensure seamless integration. My ability to communicate technical concepts clearly to non-technical stakeholders has also been a key factor in my success. In Chile Santiago, where interdisciplinary collaboration is essential for innovation, I am prepared to bring the same level of dedication and teamwork.</w:t>
      </w:r>
    </w:p>
    <w:p>
      <w:pPr>
        <w:pStyle w:val="BodyText"/>
      </w:pPr>
      <w:r>
        <w:t xml:space="preserve">Additionally, my proficiency in programming languages such as C++, Python, and MATLAB enables me to develop robust solutions for embedded systems and data analysis. I am also well-versed in industry-standard tools like Altium Designer and SPICE simulations, which are critical for designing high-performance electronic systems. These skills have allowed me to work on projects ranging from consumer electronics to industrial automation, ensuring that I can adapt quickly to the specific requirements of your organization.</w:t>
      </w:r>
    </w:p>
    <w:p>
      <w:pPr>
        <w:pStyle w:val="BodyText"/>
      </w:pPr>
      <w:r>
        <w:t xml:space="preserve">What sets me apart as an Electronics Engineer is my commitment to continuous learning and staying ahead of industry trends. I regularly attend conferences such as the International Conference on Electronics and Communication Engineering (ICECE) and participate in online courses to stay updated on advancements in areas like AI-driven hardware design and 5G technology. In Chile Santiago, where the pace of technological change is rapid, this proactive approach ensures that I can contribute innovative ideas that align with your company’s long-term goals.</w:t>
      </w:r>
    </w:p>
    <w:p>
      <w:pPr>
        <w:pStyle w:val="BodyText"/>
      </w:pPr>
      <w:r>
        <w:t xml:space="preserve">I am particularly drawn to TechNova Solutions Chile because of its reputation for excellence in engineering and its focus on delivering solutions that drive progress. I believe my technical expertise, combined with my passion for electronics engineering, makes me an ideal candidate for this role. I am eager to bring my skills to Chile Santiago and contribute to the company’s mission of shaping the future through innovation.</w:t>
      </w:r>
    </w:p>
    <w:p>
      <w:pPr>
        <w:pStyle w:val="BodyText"/>
      </w:pPr>
      <w:r>
        <w:t xml:space="preserve">Thank you for considering my application. I would welcome the opportunity to discuss how my background and vision align with your needs. Please feel free to contact me at +56 9 8765-4321 or johndoe@email.com at your convenience. I look forward to the possibility of working together in Chile Santiago and contributing to the success of TechNova Solutions Chile.</w:t>
      </w:r>
    </w:p>
    <w:p>
      <w:pPr>
        <w:pStyle w:val="BodyText"/>
      </w:pPr>
      <w:r>
        <w:t xml:space="preserve">Sincerely,</w:t>
      </w:r>
      <w:r>
        <w:br/>
      </w:r>
      <w:r>
        <w:rPr>
          <w:bCs/>
          <w:b/>
        </w:rPr>
        <w:t xml:space="preserve">John Doe</w:t>
      </w:r>
      <w:r>
        <w:br/>
      </w:r>
      <w:r>
        <w:t xml:space="preserve">Electronics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Chile Santiago</dc:title>
  <dc:creator/>
  <dc:language>en</dc:language>
  <cp:keywords/>
  <dcterms:created xsi:type="dcterms:W3CDTF">2026-07-17T19:29:52Z</dcterms:created>
  <dcterms:modified xsi:type="dcterms:W3CDTF">2026-07-17T19:29:52Z</dcterms:modified>
</cp:coreProperties>
</file>

<file path=docProps/custom.xml><?xml version="1.0" encoding="utf-8"?>
<Properties xmlns="http://schemas.openxmlformats.org/officeDocument/2006/custom-properties" xmlns:vt="http://schemas.openxmlformats.org/officeDocument/2006/docPropsVTypes"/>
</file>